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E41F7" w14:textId="46F2F3F9" w:rsidR="00786287" w:rsidRDefault="00786287" w:rsidP="000F2D6F">
      <w:pPr>
        <w:rPr>
          <w:rFonts w:ascii="Arial" w:hAnsi="Arial" w:cs="Arial"/>
          <w:b/>
          <w:bCs/>
          <w:sz w:val="20"/>
          <w:szCs w:val="20"/>
        </w:rPr>
      </w:pPr>
      <w:r w:rsidRPr="00A914D8">
        <w:rPr>
          <w:rFonts w:ascii="Arial" w:hAnsi="Arial" w:cs="Arial"/>
          <w:b/>
          <w:bCs/>
          <w:sz w:val="20"/>
          <w:szCs w:val="20"/>
        </w:rPr>
        <w:t>FOR IMMEDIATE RELEASE</w:t>
      </w:r>
    </w:p>
    <w:p w14:paraId="5A959428" w14:textId="77777777" w:rsidR="000F2D6F" w:rsidRDefault="000F2D6F" w:rsidP="000F2D6F">
      <w:pPr>
        <w:rPr>
          <w:rFonts w:ascii="Arial" w:hAnsi="Arial" w:cs="Arial"/>
          <w:b/>
          <w:bCs/>
          <w:sz w:val="20"/>
          <w:szCs w:val="20"/>
        </w:rPr>
      </w:pPr>
    </w:p>
    <w:p w14:paraId="3C05521C" w14:textId="172275F6" w:rsidR="00786287" w:rsidRPr="00A914D8" w:rsidRDefault="00786287" w:rsidP="00786287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Zonta International announces</w:t>
      </w:r>
      <w:r w:rsidR="005E4BB5">
        <w:rPr>
          <w:rFonts w:ascii="Arial" w:hAnsi="Arial" w:cs="Arial"/>
          <w:b/>
          <w:bCs/>
          <w:sz w:val="20"/>
          <w:szCs w:val="20"/>
        </w:rPr>
        <w:t xml:space="preserve"> new</w:t>
      </w:r>
      <w:r w:rsidR="00963C4B">
        <w:rPr>
          <w:rFonts w:ascii="Arial" w:hAnsi="Arial" w:cs="Arial"/>
          <w:b/>
          <w:bCs/>
          <w:sz w:val="20"/>
          <w:szCs w:val="20"/>
        </w:rPr>
        <w:t xml:space="preserve"> </w:t>
      </w:r>
      <w:r w:rsidR="007574A8">
        <w:rPr>
          <w:rFonts w:ascii="Arial" w:hAnsi="Arial" w:cs="Arial"/>
          <w:b/>
          <w:bCs/>
          <w:sz w:val="20"/>
          <w:szCs w:val="20"/>
        </w:rPr>
        <w:t>board members</w:t>
      </w:r>
    </w:p>
    <w:p w14:paraId="421C366E" w14:textId="17F0208D" w:rsidR="00B51D7E" w:rsidRPr="002D0A49" w:rsidRDefault="00CF5EEC" w:rsidP="002D0A49">
      <w:pPr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2D0A49">
        <w:rPr>
          <w:rFonts w:ascii="Arial" w:hAnsi="Arial" w:cs="Arial"/>
          <w:b/>
          <w:bCs/>
          <w:sz w:val="20"/>
          <w:szCs w:val="20"/>
        </w:rPr>
        <w:t>[</w:t>
      </w:r>
      <w:r w:rsidR="00786287" w:rsidRPr="002D0A49">
        <w:rPr>
          <w:rFonts w:ascii="Arial" w:hAnsi="Arial" w:cs="Arial"/>
          <w:b/>
          <w:bCs/>
          <w:sz w:val="20"/>
          <w:szCs w:val="20"/>
        </w:rPr>
        <w:t>OAK BROOK, ILLINOIS</w:t>
      </w:r>
      <w:r w:rsidRPr="002D0A49">
        <w:rPr>
          <w:rFonts w:ascii="Arial" w:hAnsi="Arial" w:cs="Arial"/>
          <w:b/>
          <w:bCs/>
          <w:sz w:val="20"/>
          <w:szCs w:val="20"/>
        </w:rPr>
        <w:t xml:space="preserve">, </w:t>
      </w:r>
      <w:r w:rsidR="00790F9E" w:rsidRPr="002D0A49">
        <w:rPr>
          <w:rFonts w:ascii="Arial" w:hAnsi="Arial" w:cs="Arial"/>
          <w:b/>
          <w:bCs/>
          <w:sz w:val="20"/>
          <w:szCs w:val="20"/>
        </w:rPr>
        <w:t>8</w:t>
      </w:r>
      <w:r w:rsidR="000912BD" w:rsidRPr="002D0A49">
        <w:rPr>
          <w:rFonts w:ascii="Arial" w:hAnsi="Arial" w:cs="Arial"/>
          <w:b/>
          <w:bCs/>
          <w:sz w:val="20"/>
          <w:szCs w:val="20"/>
        </w:rPr>
        <w:t xml:space="preserve"> July</w:t>
      </w:r>
      <w:r w:rsidRPr="002D0A49">
        <w:rPr>
          <w:rFonts w:ascii="Arial" w:hAnsi="Arial" w:cs="Arial"/>
          <w:b/>
          <w:bCs/>
          <w:sz w:val="20"/>
          <w:szCs w:val="20"/>
        </w:rPr>
        <w:t xml:space="preserve"> 202</w:t>
      </w:r>
      <w:r w:rsidR="00C67617" w:rsidRPr="002D0A49">
        <w:rPr>
          <w:rFonts w:ascii="Arial" w:hAnsi="Arial" w:cs="Arial"/>
          <w:b/>
          <w:bCs/>
          <w:sz w:val="20"/>
          <w:szCs w:val="20"/>
        </w:rPr>
        <w:t>2</w:t>
      </w:r>
      <w:r w:rsidRPr="002D0A49">
        <w:rPr>
          <w:rFonts w:ascii="Arial" w:hAnsi="Arial" w:cs="Arial"/>
          <w:b/>
          <w:bCs/>
          <w:sz w:val="20"/>
          <w:szCs w:val="20"/>
        </w:rPr>
        <w:t>]</w:t>
      </w:r>
      <w:r w:rsidR="00786287" w:rsidRPr="002D0A49">
        <w:rPr>
          <w:rFonts w:ascii="Arial" w:hAnsi="Arial" w:cs="Arial"/>
          <w:b/>
          <w:bCs/>
          <w:sz w:val="20"/>
          <w:szCs w:val="20"/>
        </w:rPr>
        <w:t xml:space="preserve">— </w:t>
      </w:r>
      <w:r w:rsidR="00786287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Zonta International</w:t>
      </w:r>
      <w:r w:rsidR="002F0B66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a leading global organization </w:t>
      </w:r>
      <w:bookmarkStart w:id="0" w:name="_Hlk108013152"/>
      <w:r w:rsidR="007F6F3D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building a better world for women and girls</w:t>
      </w:r>
      <w:bookmarkEnd w:id="0"/>
      <w:r w:rsidR="002F0B66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,</w:t>
      </w:r>
      <w:r w:rsidR="00786287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s pleased to announce its </w:t>
      </w:r>
      <w:r w:rsidR="00B51D7E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vice president</w:t>
      </w:r>
      <w:r w:rsidR="000A21BB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Fernanda Gallo Freschi</w:t>
      </w:r>
      <w:r w:rsidR="00D35BAD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332BCA8C" w14:textId="75569E6E" w:rsidR="000C6F0A" w:rsidRPr="002D0A49" w:rsidRDefault="00B51D7E" w:rsidP="002D0A49">
      <w:pPr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lected by the voting members at the Zonta International 65th Convention in Hamburg, Germany, </w:t>
      </w:r>
      <w:r w:rsidR="000A21BB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Gallo Freschi </w:t>
      </w:r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was i</w:t>
      </w:r>
      <w:r w:rsidR="00420A94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ducted on </w:t>
      </w:r>
      <w:r w:rsidR="00C67617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28 </w:t>
      </w:r>
      <w:proofErr w:type="gramStart"/>
      <w:r w:rsidR="00C67617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June</w:t>
      </w:r>
      <w:proofErr w:type="gramEnd"/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</w:t>
      </w:r>
      <w:r w:rsidR="00420A94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he will serve as </w:t>
      </w:r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he vice president </w:t>
      </w:r>
      <w:r w:rsidR="00420A94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of </w:t>
      </w:r>
      <w:proofErr w:type="spellStart"/>
      <w:r w:rsidR="00420A94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Zonta</w:t>
      </w:r>
      <w:proofErr w:type="spellEnd"/>
      <w:r w:rsidR="00420A94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International and the Zonta Foundation for </w:t>
      </w:r>
      <w:r w:rsidR="00C67617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Women for </w:t>
      </w:r>
      <w:r w:rsidR="00420A94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the next two years.</w:t>
      </w:r>
    </w:p>
    <w:p w14:paraId="2EA3837F" w14:textId="2B8E8E4B" w:rsidR="00C84062" w:rsidRPr="002D0A49" w:rsidRDefault="000A21BB" w:rsidP="002D0A49">
      <w:pPr>
        <w:jc w:val="both"/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 w:rsidRPr="002D0A49">
        <w:rPr>
          <w:rFonts w:ascii="Arial" w:hAnsi="Arial" w:cs="Arial"/>
          <w:i/>
          <w:iCs/>
          <w:sz w:val="20"/>
          <w:szCs w:val="20"/>
        </w:rPr>
        <w:t>“</w:t>
      </w:r>
      <w:r w:rsidR="00AF3724" w:rsidRPr="002D0A49">
        <w:rPr>
          <w:rFonts w:ascii="Arial" w:hAnsi="Arial" w:cs="Arial"/>
          <w:i/>
          <w:iCs/>
          <w:sz w:val="20"/>
          <w:szCs w:val="20"/>
        </w:rPr>
        <w:t>I</w:t>
      </w:r>
      <w:r w:rsidRPr="002D0A49">
        <w:rPr>
          <w:rFonts w:ascii="Arial" w:hAnsi="Arial" w:cs="Arial"/>
          <w:i/>
          <w:iCs/>
          <w:sz w:val="20"/>
          <w:szCs w:val="20"/>
        </w:rPr>
        <w:t xml:space="preserve">n a nutshell, I envision </w:t>
      </w:r>
      <w:proofErr w:type="spellStart"/>
      <w:r w:rsidRPr="002D0A49">
        <w:rPr>
          <w:rFonts w:ascii="Arial" w:hAnsi="Arial" w:cs="Arial"/>
          <w:i/>
          <w:iCs/>
          <w:sz w:val="20"/>
          <w:szCs w:val="20"/>
        </w:rPr>
        <w:t>Zonta</w:t>
      </w:r>
      <w:proofErr w:type="spellEnd"/>
      <w:r w:rsidRPr="002D0A49">
        <w:rPr>
          <w:rFonts w:ascii="Arial" w:hAnsi="Arial" w:cs="Arial"/>
          <w:i/>
          <w:iCs/>
          <w:sz w:val="20"/>
          <w:szCs w:val="20"/>
        </w:rPr>
        <w:t xml:space="preserve"> International as a climate-friendly, inclusive, cohesive, strong community that builds a </w:t>
      </w:r>
      <w:r w:rsidR="00AF3724" w:rsidRPr="002D0A49">
        <w:rPr>
          <w:rFonts w:ascii="Arial" w:hAnsi="Arial" w:cs="Arial"/>
          <w:i/>
          <w:iCs/>
          <w:sz w:val="20"/>
          <w:szCs w:val="20"/>
        </w:rPr>
        <w:t>better life for women and girls, under every sky”</w:t>
      </w:r>
    </w:p>
    <w:p w14:paraId="336782F5" w14:textId="24ADE9CC" w:rsidR="005E4BB5" w:rsidRPr="002D0A49" w:rsidRDefault="000A21BB" w:rsidP="002D0A49">
      <w:pPr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ernanda Gallo Freschi, </w:t>
      </w:r>
      <w:r w:rsidR="002D0A49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born in Asti, </w:t>
      </w:r>
      <w:proofErr w:type="gramStart"/>
      <w:r w:rsidR="002D0A49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Italy</w:t>
      </w:r>
      <w:proofErr w:type="gramEnd"/>
      <w:r w:rsidR="002D0A49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</w:t>
      </w:r>
      <w:r w:rsidR="000912BD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member of the </w:t>
      </w:r>
      <w:proofErr w:type="spellStart"/>
      <w:r w:rsidR="000912BD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Zonta</w:t>
      </w:r>
      <w:proofErr w:type="spellEnd"/>
      <w:r w:rsidR="000912BD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lub of </w:t>
      </w:r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Milano Sant’Ambrogio, </w:t>
      </w:r>
      <w:r w:rsidR="002D0A49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is </w:t>
      </w:r>
      <w:r w:rsidRPr="002D0A49">
        <w:rPr>
          <w:rFonts w:ascii="Arial" w:hAnsi="Arial" w:cs="Arial"/>
          <w:color w:val="000000"/>
          <w:sz w:val="20"/>
          <w:szCs w:val="20"/>
          <w:u w:val="single"/>
          <w:shd w:val="clear" w:color="auto" w:fill="FFFFFF"/>
        </w:rPr>
        <w:t>the first Italian to serve in this position in our organization</w:t>
      </w:r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; </w:t>
      </w:r>
      <w:r w:rsidR="002D0A49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 second generation </w:t>
      </w:r>
      <w:proofErr w:type="spellStart"/>
      <w:r w:rsidR="002D0A49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Zontian</w:t>
      </w:r>
      <w:proofErr w:type="spellEnd"/>
      <w:r w:rsidR="002D0A49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</w:t>
      </w:r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he </w:t>
      </w:r>
      <w:r w:rsidR="005E4BB5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previously served as </w:t>
      </w:r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international director, governor,</w:t>
      </w:r>
      <w:r w:rsidR="005E4BB5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in various other leadership roles</w:t>
      </w:r>
      <w:r w:rsidR="000912BD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t the district and club levels</w:t>
      </w:r>
      <w:r w:rsidR="005E4BB5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03CD1A52" w14:textId="1FB55B42" w:rsidR="002D0A49" w:rsidRPr="002D0A49" w:rsidRDefault="002D0A49" w:rsidP="002D0A49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en-AU"/>
        </w:rPr>
      </w:pPr>
      <w:r w:rsidRPr="002D0A49">
        <w:rPr>
          <w:rFonts w:ascii="Arial" w:eastAsia="Times New Roman" w:hAnsi="Arial" w:cs="Arial"/>
          <w:color w:val="000000" w:themeColor="text1"/>
          <w:sz w:val="20"/>
          <w:szCs w:val="20"/>
          <w:lang w:eastAsia="en-AU"/>
        </w:rPr>
        <w:t xml:space="preserve">Professionally, Fernanda is an engineer with an international research background, currently a senior independent consultant responsible for project management on environment, workplace health and safety and energy management systems for industrial entities. </w:t>
      </w:r>
    </w:p>
    <w:p w14:paraId="3FE71A8F" w14:textId="77777777" w:rsidR="002D0A49" w:rsidRPr="002D0A49" w:rsidRDefault="002D0A49" w:rsidP="002D0A49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  <w:lang w:eastAsia="en-AU"/>
        </w:rPr>
      </w:pPr>
    </w:p>
    <w:p w14:paraId="3D9E6CE7" w14:textId="0C18A5D0" w:rsidR="007574A8" w:rsidRPr="002D0A49" w:rsidRDefault="007574A8" w:rsidP="002D0A49">
      <w:pPr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The </w:t>
      </w:r>
      <w:r w:rsidR="00AF1E47"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202</w:t>
      </w:r>
      <w:r w:rsidR="007B41A2"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2</w:t>
      </w:r>
      <w:r w:rsidR="00AF1E47"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-202</w:t>
      </w:r>
      <w:r w:rsidR="007B41A2"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4</w:t>
      </w:r>
      <w:r w:rsidR="00AF1E47"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Zonta</w:t>
      </w:r>
      <w:proofErr w:type="spellEnd"/>
      <w:r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International and </w:t>
      </w:r>
      <w:proofErr w:type="spellStart"/>
      <w:r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Zonta</w:t>
      </w:r>
      <w:proofErr w:type="spellEnd"/>
      <w:r w:rsidRPr="002D0A49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Foundation for Women Boards also include President Ute Scholz, </w:t>
      </w:r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President-Elect Salla Tuominen, Treasurer Souella Cumming and directors Annika Bränström, Reneé Coppock, Anne-Marie French Cudjoe, Monika Geise, Teresa Lin, Brittany </w:t>
      </w:r>
      <w:proofErr w:type="gramStart"/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Vaughan</w:t>
      </w:r>
      <w:proofErr w:type="gramEnd"/>
      <w:r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Sandra Venn-Brown</w:t>
      </w:r>
      <w:r w:rsidR="00F235C1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 </w:t>
      </w:r>
    </w:p>
    <w:p w14:paraId="4D2586E8" w14:textId="21F2E2C4" w:rsidR="00786287" w:rsidRPr="002D0A49" w:rsidRDefault="005E4BB5" w:rsidP="002D0A49">
      <w:pPr>
        <w:pStyle w:val="NormalWeb"/>
        <w:shd w:val="clear" w:color="auto" w:fill="FFFFFF"/>
        <w:spacing w:after="420"/>
        <w:jc w:val="both"/>
        <w:rPr>
          <w:rFonts w:ascii="Arial" w:hAnsi="Arial" w:cs="Arial"/>
          <w:sz w:val="20"/>
          <w:szCs w:val="20"/>
        </w:rPr>
      </w:pPr>
      <w:r w:rsidRPr="002D0A49">
        <w:rPr>
          <w:rFonts w:ascii="Arial" w:hAnsi="Arial" w:cs="Arial"/>
          <w:b/>
          <w:sz w:val="20"/>
          <w:szCs w:val="20"/>
        </w:rPr>
        <w:t>About the organization:</w:t>
      </w:r>
      <w:r w:rsidRPr="002D0A49">
        <w:rPr>
          <w:rFonts w:ascii="Arial" w:hAnsi="Arial" w:cs="Arial"/>
          <w:sz w:val="20"/>
          <w:szCs w:val="20"/>
        </w:rPr>
        <w:t xml:space="preserve"> </w:t>
      </w:r>
      <w:r w:rsidR="00786287" w:rsidRPr="002D0A49">
        <w:rPr>
          <w:rFonts w:ascii="Arial" w:hAnsi="Arial" w:cs="Arial"/>
          <w:sz w:val="20"/>
          <w:szCs w:val="20"/>
        </w:rPr>
        <w:t>Zonta International (</w:t>
      </w:r>
      <w:hyperlink r:id="rId6">
        <w:r w:rsidR="00786287" w:rsidRPr="002D0A49">
          <w:rPr>
            <w:rStyle w:val="Hyperlink"/>
            <w:rFonts w:ascii="Arial" w:hAnsi="Arial" w:cs="Arial"/>
            <w:sz w:val="20"/>
            <w:szCs w:val="20"/>
            <w:u w:val="none"/>
          </w:rPr>
          <w:t>www.zonta.org</w:t>
        </w:r>
      </w:hyperlink>
      <w:r w:rsidR="00786287" w:rsidRPr="002D0A49">
        <w:rPr>
          <w:rFonts w:ascii="Arial" w:hAnsi="Arial" w:cs="Arial"/>
          <w:sz w:val="20"/>
          <w:szCs w:val="20"/>
        </w:rPr>
        <w:t xml:space="preserve">) is a leading global organization of professionals </w:t>
      </w:r>
      <w:r w:rsidR="007F6F3D" w:rsidRPr="002D0A49">
        <w:rPr>
          <w:rFonts w:ascii="Arial" w:hAnsi="Arial" w:cs="Arial"/>
          <w:color w:val="000000"/>
          <w:sz w:val="20"/>
          <w:szCs w:val="20"/>
          <w:shd w:val="clear" w:color="auto" w:fill="FFFFFF"/>
        </w:rPr>
        <w:t>building a better world for women and girls</w:t>
      </w:r>
      <w:r w:rsidR="00786287" w:rsidRPr="002D0A49">
        <w:rPr>
          <w:rFonts w:ascii="Arial" w:hAnsi="Arial" w:cs="Arial"/>
          <w:sz w:val="20"/>
          <w:szCs w:val="20"/>
        </w:rPr>
        <w:t xml:space="preserve">. </w:t>
      </w:r>
      <w:r w:rsidR="000C6F0A" w:rsidRPr="002D0A49">
        <w:rPr>
          <w:rFonts w:ascii="Arial" w:hAnsi="Arial" w:cs="Arial"/>
          <w:sz w:val="20"/>
          <w:szCs w:val="20"/>
        </w:rPr>
        <w:t xml:space="preserve">In </w:t>
      </w:r>
      <w:r w:rsidR="00786287" w:rsidRPr="002D0A49">
        <w:rPr>
          <w:rFonts w:ascii="Arial" w:hAnsi="Arial" w:cs="Arial"/>
          <w:sz w:val="20"/>
          <w:szCs w:val="20"/>
        </w:rPr>
        <w:t>1919, a small group of founders in Buffalo, New York, had a vision to help all women realize greater equality. Today, more than 2</w:t>
      </w:r>
      <w:r w:rsidR="000F7D82" w:rsidRPr="002D0A49">
        <w:rPr>
          <w:rFonts w:ascii="Arial" w:hAnsi="Arial" w:cs="Arial"/>
          <w:sz w:val="20"/>
          <w:szCs w:val="20"/>
        </w:rPr>
        <w:t>7</w:t>
      </w:r>
      <w:r w:rsidR="00786287" w:rsidRPr="002D0A49">
        <w:rPr>
          <w:rFonts w:ascii="Arial" w:hAnsi="Arial" w:cs="Arial"/>
          <w:sz w:val="20"/>
          <w:szCs w:val="20"/>
        </w:rPr>
        <w:t>,000 members in 6</w:t>
      </w:r>
      <w:r w:rsidR="000F7D82" w:rsidRPr="002D0A49">
        <w:rPr>
          <w:rFonts w:ascii="Arial" w:hAnsi="Arial" w:cs="Arial"/>
          <w:sz w:val="20"/>
          <w:szCs w:val="20"/>
        </w:rPr>
        <w:t>2</w:t>
      </w:r>
      <w:r w:rsidR="00786287" w:rsidRPr="002D0A49">
        <w:rPr>
          <w:rFonts w:ascii="Arial" w:hAnsi="Arial" w:cs="Arial"/>
          <w:sz w:val="20"/>
          <w:szCs w:val="20"/>
        </w:rPr>
        <w:t xml:space="preserve"> countries work together to make gender equality a worldwide reality for women and girls. Since 1923, Zonta International has provided more than US$4</w:t>
      </w:r>
      <w:r w:rsidR="00A577F5" w:rsidRPr="002D0A49">
        <w:rPr>
          <w:rFonts w:ascii="Arial" w:hAnsi="Arial" w:cs="Arial"/>
          <w:sz w:val="20"/>
          <w:szCs w:val="20"/>
        </w:rPr>
        <w:t>6</w:t>
      </w:r>
      <w:r w:rsidR="00786287" w:rsidRPr="002D0A49">
        <w:rPr>
          <w:rFonts w:ascii="Arial" w:hAnsi="Arial" w:cs="Arial"/>
          <w:sz w:val="20"/>
          <w:szCs w:val="20"/>
        </w:rPr>
        <w:t>.</w:t>
      </w:r>
      <w:r w:rsidR="00A577F5" w:rsidRPr="002D0A49">
        <w:rPr>
          <w:rFonts w:ascii="Arial" w:hAnsi="Arial" w:cs="Arial"/>
          <w:sz w:val="20"/>
          <w:szCs w:val="20"/>
        </w:rPr>
        <w:t>3</w:t>
      </w:r>
      <w:r w:rsidR="00786287" w:rsidRPr="002D0A49">
        <w:rPr>
          <w:rFonts w:ascii="Arial" w:hAnsi="Arial" w:cs="Arial"/>
          <w:sz w:val="20"/>
          <w:szCs w:val="20"/>
        </w:rPr>
        <w:t xml:space="preserve"> million to empower women and girls and expand their access to education, health care, economic </w:t>
      </w:r>
      <w:r w:rsidR="00801915" w:rsidRPr="002D0A49">
        <w:rPr>
          <w:rFonts w:ascii="Arial" w:hAnsi="Arial" w:cs="Arial"/>
          <w:sz w:val="20"/>
          <w:szCs w:val="20"/>
        </w:rPr>
        <w:t>opportunities,</w:t>
      </w:r>
      <w:r w:rsidR="00786287" w:rsidRPr="002D0A49">
        <w:rPr>
          <w:rFonts w:ascii="Arial" w:hAnsi="Arial" w:cs="Arial"/>
          <w:sz w:val="20"/>
          <w:szCs w:val="20"/>
        </w:rPr>
        <w:t xml:space="preserve"> and safe living conditions. </w:t>
      </w:r>
    </w:p>
    <w:p w14:paraId="33B54F6B" w14:textId="77777777" w:rsidR="00786287" w:rsidRPr="002D0A49" w:rsidRDefault="00786287" w:rsidP="00786287">
      <w:pPr>
        <w:spacing w:after="0"/>
        <w:rPr>
          <w:rFonts w:ascii="Arial" w:hAnsi="Arial" w:cs="Arial"/>
          <w:b/>
          <w:bCs/>
          <w:sz w:val="20"/>
          <w:szCs w:val="20"/>
        </w:rPr>
      </w:pPr>
    </w:p>
    <w:p w14:paraId="4DB48D3E" w14:textId="77777777" w:rsidR="00786287" w:rsidRPr="002D0A49" w:rsidRDefault="00786287" w:rsidP="00786287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2D0A49">
        <w:rPr>
          <w:rFonts w:ascii="Arial" w:hAnsi="Arial" w:cs="Arial"/>
          <w:b/>
          <w:bCs/>
          <w:sz w:val="20"/>
          <w:szCs w:val="20"/>
        </w:rPr>
        <w:t xml:space="preserve">Contact: </w:t>
      </w:r>
    </w:p>
    <w:p w14:paraId="5A394EB3" w14:textId="77777777" w:rsidR="000F2D6F" w:rsidRPr="002D0A49" w:rsidRDefault="00786287" w:rsidP="00786287">
      <w:pPr>
        <w:spacing w:after="0"/>
        <w:rPr>
          <w:rFonts w:ascii="Arial" w:hAnsi="Arial" w:cs="Arial"/>
          <w:sz w:val="20"/>
          <w:szCs w:val="20"/>
        </w:rPr>
      </w:pPr>
      <w:r w:rsidRPr="002D0A49">
        <w:rPr>
          <w:rFonts w:ascii="Arial" w:hAnsi="Arial" w:cs="Arial"/>
          <w:sz w:val="20"/>
          <w:szCs w:val="20"/>
        </w:rPr>
        <w:t>Megan Radavich</w:t>
      </w:r>
    </w:p>
    <w:p w14:paraId="3EDAB921" w14:textId="52EFF290" w:rsidR="00786287" w:rsidRPr="002D0A49" w:rsidRDefault="00786287" w:rsidP="00786287">
      <w:pPr>
        <w:spacing w:after="0"/>
        <w:rPr>
          <w:rFonts w:ascii="Arial" w:hAnsi="Arial" w:cs="Arial"/>
          <w:sz w:val="20"/>
          <w:szCs w:val="20"/>
        </w:rPr>
      </w:pPr>
      <w:r w:rsidRPr="002D0A49">
        <w:rPr>
          <w:rFonts w:ascii="Arial" w:hAnsi="Arial" w:cs="Arial"/>
          <w:sz w:val="20"/>
          <w:szCs w:val="20"/>
        </w:rPr>
        <w:t>Assistant Executive Director, Programs &amp; Advocacy</w:t>
      </w:r>
    </w:p>
    <w:p w14:paraId="6C17979E" w14:textId="77777777" w:rsidR="000F2D6F" w:rsidRPr="002D0A49" w:rsidRDefault="00786287" w:rsidP="00786287">
      <w:pPr>
        <w:spacing w:after="0"/>
        <w:rPr>
          <w:rFonts w:ascii="Arial" w:hAnsi="Arial" w:cs="Arial"/>
          <w:sz w:val="20"/>
          <w:szCs w:val="20"/>
          <w:lang w:val="fr-FR"/>
        </w:rPr>
      </w:pPr>
      <w:r w:rsidRPr="002D0A49">
        <w:rPr>
          <w:rFonts w:ascii="Arial" w:hAnsi="Arial" w:cs="Arial"/>
          <w:sz w:val="20"/>
          <w:szCs w:val="20"/>
          <w:lang w:val="fr-FR"/>
        </w:rPr>
        <w:t xml:space="preserve">Zonta International </w:t>
      </w:r>
      <w:r w:rsidRPr="002D0A49">
        <w:rPr>
          <w:rFonts w:ascii="Arial" w:hAnsi="Arial" w:cs="Arial"/>
          <w:sz w:val="20"/>
          <w:szCs w:val="20"/>
          <w:lang w:val="fr-FR"/>
        </w:rPr>
        <w:br/>
      </w:r>
      <w:proofErr w:type="gramStart"/>
      <w:r w:rsidRPr="002D0A49">
        <w:rPr>
          <w:rFonts w:ascii="Arial" w:hAnsi="Arial" w:cs="Arial"/>
          <w:sz w:val="20"/>
          <w:szCs w:val="20"/>
          <w:lang w:val="fr-FR"/>
        </w:rPr>
        <w:t>Phone:</w:t>
      </w:r>
      <w:proofErr w:type="gramEnd"/>
      <w:r w:rsidRPr="002D0A49">
        <w:rPr>
          <w:rFonts w:ascii="Arial" w:hAnsi="Arial" w:cs="Arial"/>
          <w:sz w:val="20"/>
          <w:szCs w:val="20"/>
          <w:lang w:val="fr-FR"/>
        </w:rPr>
        <w:t xml:space="preserve"> +1.630.</w:t>
      </w:r>
      <w:r w:rsidR="000F2D6F" w:rsidRPr="002D0A49">
        <w:rPr>
          <w:rFonts w:ascii="Arial" w:hAnsi="Arial" w:cs="Arial"/>
          <w:sz w:val="20"/>
          <w:szCs w:val="20"/>
          <w:lang w:val="fr-FR"/>
        </w:rPr>
        <w:t>928</w:t>
      </w:r>
      <w:r w:rsidRPr="002D0A49">
        <w:rPr>
          <w:rFonts w:ascii="Arial" w:hAnsi="Arial" w:cs="Arial"/>
          <w:sz w:val="20"/>
          <w:szCs w:val="20"/>
          <w:lang w:val="fr-FR"/>
        </w:rPr>
        <w:t>.</w:t>
      </w:r>
      <w:r w:rsidR="000F2D6F" w:rsidRPr="002D0A49">
        <w:rPr>
          <w:rFonts w:ascii="Arial" w:hAnsi="Arial" w:cs="Arial"/>
          <w:sz w:val="20"/>
          <w:szCs w:val="20"/>
          <w:lang w:val="fr-FR"/>
        </w:rPr>
        <w:t>1400</w:t>
      </w:r>
    </w:p>
    <w:p w14:paraId="6DBFB196" w14:textId="6C5CEE89" w:rsidR="00786287" w:rsidRPr="002D0A49" w:rsidRDefault="00786287" w:rsidP="00786287">
      <w:pPr>
        <w:spacing w:after="0"/>
        <w:rPr>
          <w:rFonts w:ascii="Arial" w:hAnsi="Arial" w:cs="Arial"/>
          <w:sz w:val="20"/>
          <w:szCs w:val="20"/>
          <w:lang w:val="fr-FR"/>
        </w:rPr>
      </w:pPr>
      <w:proofErr w:type="gramStart"/>
      <w:r w:rsidRPr="002D0A49">
        <w:rPr>
          <w:rFonts w:ascii="Arial" w:hAnsi="Arial" w:cs="Arial"/>
          <w:sz w:val="20"/>
          <w:szCs w:val="20"/>
          <w:lang w:val="fr-FR"/>
        </w:rPr>
        <w:t>Email:</w:t>
      </w:r>
      <w:proofErr w:type="gramEnd"/>
      <w:r w:rsidRPr="002D0A49">
        <w:rPr>
          <w:rFonts w:ascii="Arial" w:hAnsi="Arial" w:cs="Arial"/>
          <w:sz w:val="20"/>
          <w:szCs w:val="20"/>
          <w:lang w:val="fr-FR"/>
        </w:rPr>
        <w:t xml:space="preserve"> </w:t>
      </w:r>
      <w:hyperlink r:id="rId7" w:history="1">
        <w:r w:rsidR="007574A8" w:rsidRPr="002D0A49">
          <w:rPr>
            <w:rStyle w:val="Hyperlink"/>
            <w:rFonts w:ascii="Arial" w:hAnsi="Arial" w:cs="Arial"/>
            <w:sz w:val="20"/>
            <w:szCs w:val="20"/>
            <w:lang w:val="fr-FR"/>
          </w:rPr>
          <w:t>pr@zonta.org</w:t>
        </w:r>
      </w:hyperlink>
      <w:r w:rsidR="007574A8" w:rsidRPr="002D0A49">
        <w:rPr>
          <w:rFonts w:ascii="Arial" w:hAnsi="Arial" w:cs="Arial"/>
          <w:sz w:val="20"/>
          <w:szCs w:val="20"/>
          <w:lang w:val="fr-FR"/>
        </w:rPr>
        <w:t xml:space="preserve"> </w:t>
      </w:r>
    </w:p>
    <w:p w14:paraId="6E0CAE11" w14:textId="77777777" w:rsidR="00786287" w:rsidRPr="002D0A49" w:rsidRDefault="0062317C" w:rsidP="00786287">
      <w:pPr>
        <w:spacing w:after="0"/>
        <w:rPr>
          <w:rFonts w:ascii="Arial" w:hAnsi="Arial" w:cs="Arial"/>
          <w:sz w:val="20"/>
          <w:szCs w:val="20"/>
        </w:rPr>
      </w:pPr>
      <w:hyperlink r:id="rId8" w:history="1">
        <w:r w:rsidR="00786287" w:rsidRPr="002D0A49">
          <w:rPr>
            <w:rStyle w:val="Hyperlink"/>
            <w:rFonts w:ascii="Arial" w:hAnsi="Arial" w:cs="Arial"/>
            <w:sz w:val="20"/>
            <w:szCs w:val="20"/>
          </w:rPr>
          <w:t>www.zonta.org</w:t>
        </w:r>
      </w:hyperlink>
      <w:r w:rsidR="00786287" w:rsidRPr="002D0A49">
        <w:rPr>
          <w:rFonts w:ascii="Arial" w:hAnsi="Arial" w:cs="Arial"/>
          <w:sz w:val="20"/>
          <w:szCs w:val="20"/>
        </w:rPr>
        <w:t xml:space="preserve"> </w:t>
      </w:r>
    </w:p>
    <w:p w14:paraId="658A2805" w14:textId="77777777" w:rsidR="000F2D6F" w:rsidRDefault="000F2D6F" w:rsidP="00963C4B">
      <w:pPr>
        <w:jc w:val="center"/>
        <w:rPr>
          <w:rFonts w:ascii="Arial" w:hAnsi="Arial" w:cs="Arial"/>
          <w:sz w:val="20"/>
          <w:szCs w:val="20"/>
        </w:rPr>
      </w:pPr>
    </w:p>
    <w:p w14:paraId="4ADFC6C4" w14:textId="77777777" w:rsidR="00B23836" w:rsidRDefault="00B23836" w:rsidP="00B23836">
      <w:pPr>
        <w:jc w:val="center"/>
      </w:pPr>
    </w:p>
    <w:p w14:paraId="05D9380E" w14:textId="77777777" w:rsidR="00B23836" w:rsidRDefault="00B23836" w:rsidP="00B23836">
      <w:pPr>
        <w:jc w:val="center"/>
      </w:pPr>
    </w:p>
    <w:p w14:paraId="7948254F" w14:textId="77777777" w:rsidR="00B23836" w:rsidRDefault="00B23836" w:rsidP="00B23836">
      <w:pPr>
        <w:jc w:val="center"/>
      </w:pPr>
      <w:r>
        <w:rPr>
          <w:noProof/>
        </w:rPr>
        <w:lastRenderedPageBreak/>
        <w:drawing>
          <wp:inline distT="0" distB="0" distL="0" distR="0" wp14:anchorId="30D3ABBE" wp14:editId="437073F6">
            <wp:extent cx="6400800" cy="6430010"/>
            <wp:effectExtent l="0" t="0" r="0" b="0"/>
            <wp:docPr id="2" name="Picture 2" descr="A group of women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oup of women posing for a photo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43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1ED5E" w14:textId="77777777" w:rsidR="00B23836" w:rsidRDefault="00B23836" w:rsidP="00B23836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om Left to right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the </w:t>
      </w:r>
      <w:proofErr w:type="spellStart"/>
      <w:r>
        <w:rPr>
          <w:rFonts w:ascii="Arial" w:hAnsi="Arial" w:cs="Arial"/>
          <w:sz w:val="24"/>
          <w:szCs w:val="24"/>
        </w:rPr>
        <w:t>Zonta</w:t>
      </w:r>
      <w:proofErr w:type="spellEnd"/>
      <w:r>
        <w:rPr>
          <w:rFonts w:ascii="Arial" w:hAnsi="Arial" w:cs="Arial"/>
          <w:sz w:val="24"/>
          <w:szCs w:val="24"/>
        </w:rPr>
        <w:t xml:space="preserve"> executive board</w:t>
      </w:r>
      <w:r>
        <w:rPr>
          <w:rFonts w:ascii="Arial" w:hAnsi="Arial" w:cs="Arial"/>
          <w:sz w:val="24"/>
          <w:szCs w:val="24"/>
        </w:rPr>
        <w:t xml:space="preserve"> 2022-24</w:t>
      </w:r>
      <w:r w:rsidRPr="00FA146E">
        <w:rPr>
          <w:rFonts w:ascii="Arial" w:hAnsi="Arial" w:cs="Arial"/>
          <w:sz w:val="24"/>
          <w:szCs w:val="24"/>
        </w:rPr>
        <w:t xml:space="preserve">: </w:t>
      </w:r>
    </w:p>
    <w:p w14:paraId="5FCC38B1" w14:textId="62562C64" w:rsidR="00B23836" w:rsidRPr="00FA146E" w:rsidRDefault="00B23836" w:rsidP="00B23836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reasurer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ouella</w:t>
      </w:r>
      <w:proofErr w:type="spellEnd"/>
      <w:r>
        <w:rPr>
          <w:rFonts w:ascii="Arial" w:hAnsi="Arial" w:cs="Arial"/>
          <w:sz w:val="24"/>
          <w:szCs w:val="24"/>
        </w:rPr>
        <w:t xml:space="preserve"> Cumming (NZ), </w:t>
      </w:r>
      <w:proofErr w:type="spellStart"/>
      <w:r>
        <w:rPr>
          <w:rFonts w:ascii="Arial" w:hAnsi="Arial" w:cs="Arial"/>
          <w:sz w:val="24"/>
          <w:szCs w:val="24"/>
        </w:rPr>
        <w:t>VicePresident</w:t>
      </w:r>
      <w:proofErr w:type="spellEnd"/>
      <w:r>
        <w:rPr>
          <w:rFonts w:ascii="Arial" w:hAnsi="Arial" w:cs="Arial"/>
          <w:sz w:val="24"/>
          <w:szCs w:val="24"/>
        </w:rPr>
        <w:t xml:space="preserve"> Fernanda Gallo Freschi (I), President </w:t>
      </w:r>
      <w:proofErr w:type="gramStart"/>
      <w:r>
        <w:rPr>
          <w:rFonts w:ascii="Arial" w:hAnsi="Arial" w:cs="Arial"/>
          <w:sz w:val="24"/>
          <w:szCs w:val="24"/>
        </w:rPr>
        <w:t>Ute  Scholz</w:t>
      </w:r>
      <w:proofErr w:type="gramEnd"/>
      <w:r>
        <w:rPr>
          <w:rFonts w:ascii="Arial" w:hAnsi="Arial" w:cs="Arial"/>
          <w:sz w:val="24"/>
          <w:szCs w:val="24"/>
        </w:rPr>
        <w:t xml:space="preserve"> (D), President ele</w:t>
      </w:r>
      <w:r>
        <w:rPr>
          <w:rFonts w:ascii="Arial" w:hAnsi="Arial" w:cs="Arial"/>
          <w:sz w:val="24"/>
          <w:szCs w:val="24"/>
        </w:rPr>
        <w:t>ct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2024-26 Salla Tuominen (FI)</w:t>
      </w:r>
    </w:p>
    <w:p w14:paraId="38A7B4D8" w14:textId="77777777" w:rsidR="00B23836" w:rsidRDefault="00B23836" w:rsidP="00B23836">
      <w:pPr>
        <w:jc w:val="center"/>
      </w:pPr>
    </w:p>
    <w:p w14:paraId="14D19471" w14:textId="77777777" w:rsidR="00B23836" w:rsidRDefault="00B23836" w:rsidP="00B23836">
      <w:pPr>
        <w:jc w:val="center"/>
      </w:pPr>
      <w:r>
        <w:rPr>
          <w:noProof/>
        </w:rPr>
        <w:lastRenderedPageBreak/>
        <w:drawing>
          <wp:inline distT="0" distB="0" distL="0" distR="0" wp14:anchorId="4C1D7956" wp14:editId="21C4B156">
            <wp:extent cx="5669280" cy="5547360"/>
            <wp:effectExtent l="0" t="0" r="0" b="2540"/>
            <wp:docPr id="3" name="Picture 3" descr="A group of people standing on stai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standing on stairs&#10;&#10;Description automatically generated with medium confidence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38" t="20357" r="6189" b="14643"/>
                    <a:stretch/>
                  </pic:blipFill>
                  <pic:spPr bwMode="auto">
                    <a:xfrm>
                      <a:off x="0" y="0"/>
                      <a:ext cx="5669280" cy="5547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4193BF" w14:textId="7369B7E3" w:rsidR="00B23836" w:rsidRDefault="00B23836" w:rsidP="00B23836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om Left to right, </w:t>
      </w:r>
      <w:r>
        <w:rPr>
          <w:rFonts w:ascii="Arial" w:hAnsi="Arial" w:cs="Arial"/>
          <w:sz w:val="24"/>
          <w:szCs w:val="24"/>
        </w:rPr>
        <w:t>in first row</w:t>
      </w:r>
      <w:r w:rsidRPr="00FA146E">
        <w:rPr>
          <w:rFonts w:ascii="Arial" w:hAnsi="Arial" w:cs="Arial"/>
          <w:sz w:val="24"/>
          <w:szCs w:val="24"/>
        </w:rPr>
        <w:t xml:space="preserve">: </w:t>
      </w:r>
    </w:p>
    <w:p w14:paraId="06CDF9DB" w14:textId="77777777" w:rsidR="00B23836" w:rsidRPr="00FA146E" w:rsidRDefault="00B23836" w:rsidP="00B23836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easurer </w:t>
      </w:r>
      <w:proofErr w:type="spellStart"/>
      <w:r>
        <w:rPr>
          <w:rFonts w:ascii="Arial" w:hAnsi="Arial" w:cs="Arial"/>
          <w:sz w:val="24"/>
          <w:szCs w:val="24"/>
        </w:rPr>
        <w:t>Souella</w:t>
      </w:r>
      <w:proofErr w:type="spellEnd"/>
      <w:r>
        <w:rPr>
          <w:rFonts w:ascii="Arial" w:hAnsi="Arial" w:cs="Arial"/>
          <w:sz w:val="24"/>
          <w:szCs w:val="24"/>
        </w:rPr>
        <w:t xml:space="preserve"> Cumming (NZ), </w:t>
      </w:r>
      <w:proofErr w:type="spellStart"/>
      <w:r>
        <w:rPr>
          <w:rFonts w:ascii="Arial" w:hAnsi="Arial" w:cs="Arial"/>
          <w:sz w:val="24"/>
          <w:szCs w:val="24"/>
        </w:rPr>
        <w:t>VicePresident</w:t>
      </w:r>
      <w:proofErr w:type="spellEnd"/>
      <w:r>
        <w:rPr>
          <w:rFonts w:ascii="Arial" w:hAnsi="Arial" w:cs="Arial"/>
          <w:sz w:val="24"/>
          <w:szCs w:val="24"/>
        </w:rPr>
        <w:t xml:space="preserve"> Fernanda Gallo Freschi (I), President </w:t>
      </w:r>
      <w:proofErr w:type="gramStart"/>
      <w:r>
        <w:rPr>
          <w:rFonts w:ascii="Arial" w:hAnsi="Arial" w:cs="Arial"/>
          <w:sz w:val="24"/>
          <w:szCs w:val="24"/>
        </w:rPr>
        <w:t>Ute  Scholz</w:t>
      </w:r>
      <w:proofErr w:type="gramEnd"/>
      <w:r>
        <w:rPr>
          <w:rFonts w:ascii="Arial" w:hAnsi="Arial" w:cs="Arial"/>
          <w:sz w:val="24"/>
          <w:szCs w:val="24"/>
        </w:rPr>
        <w:t xml:space="preserve"> (D), President elect for 2024-26 Salla Tuominen (FI)</w:t>
      </w:r>
    </w:p>
    <w:p w14:paraId="5DDE2B61" w14:textId="7104B06C" w:rsidR="00B23836" w:rsidRPr="00FA146E" w:rsidRDefault="00B23836" w:rsidP="00B23836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 row</w:t>
      </w:r>
      <w:r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7 </w:t>
      </w:r>
      <w:r>
        <w:rPr>
          <w:rFonts w:ascii="Arial" w:hAnsi="Arial" w:cs="Arial"/>
          <w:sz w:val="24"/>
          <w:szCs w:val="24"/>
        </w:rPr>
        <w:t>international directors</w:t>
      </w:r>
    </w:p>
    <w:p w14:paraId="2F331BDB" w14:textId="77777777" w:rsidR="00B23836" w:rsidRDefault="00B23836" w:rsidP="00B23836"/>
    <w:p w14:paraId="56C05E73" w14:textId="77777777" w:rsidR="00B23836" w:rsidRDefault="00B23836" w:rsidP="00B23836">
      <w:pPr>
        <w:jc w:val="center"/>
      </w:pPr>
      <w:r>
        <w:rPr>
          <w:noProof/>
        </w:rPr>
        <w:lastRenderedPageBreak/>
        <w:drawing>
          <wp:inline distT="0" distB="0" distL="0" distR="0" wp14:anchorId="11D3E299" wp14:editId="08A8BD76">
            <wp:extent cx="6400800" cy="4800600"/>
            <wp:effectExtent l="0" t="0" r="0" b="0"/>
            <wp:docPr id="4" name="Picture 4" descr="A group of people standing in front of a sta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eople standing in front of a stag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43CF7" w14:textId="0EF8FF16" w:rsidR="00B23836" w:rsidRPr="00752FAD" w:rsidRDefault="00B23836" w:rsidP="00B23836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Pr="00752FAD">
        <w:rPr>
          <w:rFonts w:ascii="Arial" w:hAnsi="Arial" w:cs="Arial"/>
          <w:sz w:val="24"/>
          <w:szCs w:val="24"/>
        </w:rPr>
        <w:t xml:space="preserve"> 2022-2024 </w:t>
      </w:r>
      <w:r>
        <w:rPr>
          <w:rFonts w:ascii="Arial" w:hAnsi="Arial" w:cs="Arial"/>
          <w:sz w:val="24"/>
          <w:szCs w:val="24"/>
        </w:rPr>
        <w:t>elected international board</w:t>
      </w:r>
      <w:r w:rsidRPr="00752FA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n stage for installation</w:t>
      </w:r>
    </w:p>
    <w:p w14:paraId="530B2AF8" w14:textId="0B7AC181" w:rsidR="00786287" w:rsidRDefault="00786287" w:rsidP="00963C4B">
      <w:pPr>
        <w:jc w:val="center"/>
      </w:pPr>
    </w:p>
    <w:sectPr w:rsidR="00786287" w:rsidSect="000F2D6F">
      <w:head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F68D0" w14:textId="77777777" w:rsidR="0062317C" w:rsidRDefault="0062317C" w:rsidP="00717CA2">
      <w:pPr>
        <w:spacing w:after="0" w:line="240" w:lineRule="auto"/>
      </w:pPr>
      <w:r>
        <w:separator/>
      </w:r>
    </w:p>
  </w:endnote>
  <w:endnote w:type="continuationSeparator" w:id="0">
    <w:p w14:paraId="0B62692B" w14:textId="77777777" w:rsidR="0062317C" w:rsidRDefault="0062317C" w:rsidP="00717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76FE8" w14:textId="77777777" w:rsidR="0062317C" w:rsidRDefault="0062317C" w:rsidP="00717CA2">
      <w:pPr>
        <w:spacing w:after="0" w:line="240" w:lineRule="auto"/>
      </w:pPr>
      <w:r>
        <w:separator/>
      </w:r>
    </w:p>
  </w:footnote>
  <w:footnote w:type="continuationSeparator" w:id="0">
    <w:p w14:paraId="6010A384" w14:textId="77777777" w:rsidR="0062317C" w:rsidRDefault="0062317C" w:rsidP="00717C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8BB88" w14:textId="7DBDC1DF" w:rsidR="00717CA2" w:rsidRDefault="00717CA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3C3836A" wp14:editId="4071109D">
          <wp:simplePos x="0" y="0"/>
          <wp:positionH relativeFrom="margin">
            <wp:posOffset>2548890</wp:posOffset>
          </wp:positionH>
          <wp:positionV relativeFrom="paragraph">
            <wp:posOffset>-206375</wp:posOffset>
          </wp:positionV>
          <wp:extent cx="1303655" cy="1061720"/>
          <wp:effectExtent l="0" t="0" r="0" b="508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3655" cy="1061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tjAytDQ0MzU3NzJQ0lEKTi0uzszPAymwqAUAFr0ChywAAAA="/>
  </w:docVars>
  <w:rsids>
    <w:rsidRoot w:val="00786287"/>
    <w:rsid w:val="000912BD"/>
    <w:rsid w:val="000A21BB"/>
    <w:rsid w:val="000C6F0A"/>
    <w:rsid w:val="000F2D6F"/>
    <w:rsid w:val="000F7D82"/>
    <w:rsid w:val="00131098"/>
    <w:rsid w:val="00177107"/>
    <w:rsid w:val="001F521F"/>
    <w:rsid w:val="00214363"/>
    <w:rsid w:val="00290E54"/>
    <w:rsid w:val="002C7426"/>
    <w:rsid w:val="002C7DB6"/>
    <w:rsid w:val="002D0A49"/>
    <w:rsid w:val="002F0B66"/>
    <w:rsid w:val="00331876"/>
    <w:rsid w:val="003D1472"/>
    <w:rsid w:val="003F0309"/>
    <w:rsid w:val="00420A94"/>
    <w:rsid w:val="00536812"/>
    <w:rsid w:val="005902E9"/>
    <w:rsid w:val="005E4BB5"/>
    <w:rsid w:val="0062317C"/>
    <w:rsid w:val="00653F26"/>
    <w:rsid w:val="006C15F8"/>
    <w:rsid w:val="006E2E73"/>
    <w:rsid w:val="00717CA2"/>
    <w:rsid w:val="00746CD9"/>
    <w:rsid w:val="007574A8"/>
    <w:rsid w:val="0077782C"/>
    <w:rsid w:val="00786287"/>
    <w:rsid w:val="00790F9E"/>
    <w:rsid w:val="007B41A2"/>
    <w:rsid w:val="007C17DA"/>
    <w:rsid w:val="007F6F3D"/>
    <w:rsid w:val="00801915"/>
    <w:rsid w:val="0083100C"/>
    <w:rsid w:val="00850E6A"/>
    <w:rsid w:val="00865799"/>
    <w:rsid w:val="008D67E0"/>
    <w:rsid w:val="00906FC9"/>
    <w:rsid w:val="00922CD6"/>
    <w:rsid w:val="0094712A"/>
    <w:rsid w:val="00963C4B"/>
    <w:rsid w:val="009B2A56"/>
    <w:rsid w:val="009B741A"/>
    <w:rsid w:val="009B7ED3"/>
    <w:rsid w:val="009D74C4"/>
    <w:rsid w:val="00A46D12"/>
    <w:rsid w:val="00A577F5"/>
    <w:rsid w:val="00A74048"/>
    <w:rsid w:val="00AF1E47"/>
    <w:rsid w:val="00AF3724"/>
    <w:rsid w:val="00B23836"/>
    <w:rsid w:val="00B51D7E"/>
    <w:rsid w:val="00B63666"/>
    <w:rsid w:val="00B764DE"/>
    <w:rsid w:val="00C67617"/>
    <w:rsid w:val="00C84062"/>
    <w:rsid w:val="00C9581F"/>
    <w:rsid w:val="00C96BB9"/>
    <w:rsid w:val="00CD100D"/>
    <w:rsid w:val="00CF5EEC"/>
    <w:rsid w:val="00D12759"/>
    <w:rsid w:val="00D12918"/>
    <w:rsid w:val="00D35BAD"/>
    <w:rsid w:val="00D43534"/>
    <w:rsid w:val="00DA3788"/>
    <w:rsid w:val="00DE31CF"/>
    <w:rsid w:val="00E26AA4"/>
    <w:rsid w:val="00E92A02"/>
    <w:rsid w:val="00E938DF"/>
    <w:rsid w:val="00F235C1"/>
    <w:rsid w:val="00FA1B5E"/>
    <w:rsid w:val="00FA2112"/>
    <w:rsid w:val="21CB08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311D6C9"/>
  <w15:docId w15:val="{569EAA24-33DF-46EA-9C9C-342648023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28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628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862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C6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F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F0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7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CA2"/>
  </w:style>
  <w:style w:type="paragraph" w:styleId="Footer">
    <w:name w:val="footer"/>
    <w:basedOn w:val="Normal"/>
    <w:link w:val="FooterChar"/>
    <w:uiPriority w:val="99"/>
    <w:unhideWhenUsed/>
    <w:rsid w:val="00717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CA2"/>
  </w:style>
  <w:style w:type="character" w:styleId="UnresolvedMention">
    <w:name w:val="Unresolved Mention"/>
    <w:basedOn w:val="DefaultParagraphFont"/>
    <w:uiPriority w:val="99"/>
    <w:semiHidden/>
    <w:unhideWhenUsed/>
    <w:rsid w:val="000F2D6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2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onta.org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pr@zonta.org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zonta.org" TargetMode="External"/><Relationship Id="rId11" Type="http://schemas.openxmlformats.org/officeDocument/2006/relationships/image" Target="media/image3.jpeg"/><Relationship Id="rId5" Type="http://schemas.openxmlformats.org/officeDocument/2006/relationships/endnotes" Target="endnotes.xml"/><Relationship Id="rId10" Type="http://schemas.openxmlformats.org/officeDocument/2006/relationships/image" Target="media/image2.jpeg"/><Relationship Id="rId4" Type="http://schemas.openxmlformats.org/officeDocument/2006/relationships/footnotes" Target="footnot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a Meeks</dc:creator>
  <cp:keywords/>
  <dc:description/>
  <cp:lastModifiedBy>Fernanda Gallo Freschi</cp:lastModifiedBy>
  <cp:revision>4</cp:revision>
  <dcterms:created xsi:type="dcterms:W3CDTF">2022-07-23T15:19:00Z</dcterms:created>
  <dcterms:modified xsi:type="dcterms:W3CDTF">2022-07-23T16:24:00Z</dcterms:modified>
</cp:coreProperties>
</file>